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Application</w:t>
      </w:r>
    </w:p>
    <w:bookmarkStart w:id="20" w:name="X2fd9a8bb445ee71c03faf7d76cd9576e9e01142"/>
    <w:p>
      <w:pPr>
        <w:pStyle w:val="Heading1"/>
      </w:pPr>
      <w:r>
        <w:t xml:space="preserve">Cover Letter for Police Officer Position in Uganda Kampala</w:t>
      </w:r>
    </w:p>
    <w:p>
      <w:pPr>
        <w:pStyle w:val="FirstParagraph"/>
      </w:pPr>
      <w:r>
        <w:t xml:space="preserve">Dear [Hiring Manager's Name],</w:t>
      </w:r>
    </w:p>
    <w:p>
      <w:pPr>
        <w:pStyle w:val="BodyText"/>
      </w:pPr>
      <w:r>
        <w:t xml:space="preserve">I am writing to express my sincere interest in the Police Officer position with the Uganda Police Force, specifically within the vibrant and dynamic city of Kampala. As a dedicated and experienced law enforcement professional, I am eager to contribute my skills, knowledge, and unwavering commitment to public service to support the safety and well-being of communities in Uganda Kampala. This opportunity represents not only a career milestone but also a meaningful chance to serve a city that embodies both historical significance and modern challenges.</w:t>
      </w:r>
    </w:p>
    <w:p>
      <w:pPr>
        <w:pStyle w:val="BodyText"/>
      </w:pPr>
      <w:r>
        <w:t xml:space="preserve">With [X years] of experience in police work, I have developed a strong foundation in community policing, criminal investigations, and emergency response. My background includes working closely with diverse populations, fostering trust through transparency, and upholding the rule of law with integrity. The role of a Police Officer in Uganda Kampala is particularly crucial given the city’s unique blend of cultural heritage and urban growth. I am deeply inspired by the mission of the Uganda Police Force to protect citizens, maintain order, and ensure justice for all. My goal is to align my expertise with this mission, making a tangible difference in Kampala’s neighborhoods and public spaces.</w:t>
      </w:r>
    </w:p>
    <w:p>
      <w:pPr>
        <w:pStyle w:val="BodyText"/>
      </w:pPr>
      <w:r>
        <w:t xml:space="preserve">One of my core strengths as a Police Officer is my ability to connect with people from all walks of life. In Uganda Kampala, where communities are often intertwined by tradition and modernity, this skill is essential. I have consistently prioritized community engagement initiatives, such as neighborhood patrols, public education campaigns on crime prevention, and collaboration with local leaders to address concerns. These efforts have not only strengthened trust but also empowered residents to play an active role in maintaining safety. I believe that a Police Officer’s work extends beyond enforcing laws—it is about building relationships and fostering a sense of security.</w:t>
      </w:r>
    </w:p>
    <w:p>
      <w:pPr>
        <w:pStyle w:val="BodyText"/>
      </w:pPr>
      <w:r>
        <w:t xml:space="preserve">Uganda Kampala presents unique challenges, including rapid urbanization, traffic management, and the need for effective crime prevention strategies. My experience in analyzing crime patterns and implementing data-driven solutions has prepared me to tackle such issues head-on. For instance, during my tenure with [previous agency or department], I contributed to a 20% reduction in property crimes in high-risk areas through targeted patrols and community outreach programs. This success underscores my ability to adapt to complex environments while maintaining professionalism and ethical standards.</w:t>
      </w:r>
    </w:p>
    <w:p>
      <w:pPr>
        <w:pStyle w:val="BodyText"/>
      </w:pPr>
      <w:r>
        <w:t xml:space="preserve">As a Police Officer, I understand the importance of physical fitness, mental resilience, and quick decision-making. The fast-paced nature of law enforcement in Kampala demands these qualities, and I have consistently demonstrated them through rigorous training programs and real-world scenarios. Whether responding to emergencies or mediating conflicts, I prioritize calmness under pressure and a commitment to resolving issues fairly. My ability to work independently while also collaborating with colleagues ensures that every situation is handled efficiently and with respect for the law.</w:t>
      </w:r>
    </w:p>
    <w:p>
      <w:pPr>
        <w:pStyle w:val="BodyText"/>
      </w:pPr>
      <w:r>
        <w:t xml:space="preserve">In addition to my professional qualifications, I bring a deep respect for Ugandan culture and values. Kampala’s rich traditions, including its emphasis on community and mutual support, align closely with my personal philosophy of service. I am particularly committed to protecting vulnerable populations, such as women, children, and the elderly—groups that often require special attention in urban settings. My work in Uganda Kampala would be guided by a steadfast dedication to these principles.</w:t>
      </w:r>
    </w:p>
    <w:p>
      <w:pPr>
        <w:pStyle w:val="BodyText"/>
      </w:pPr>
      <w:r>
        <w:t xml:space="preserve">The Uganda Police Force has long been a symbol of hope and stability for citizens across the country. In Kampala, where the pace of life is fast and the stakes are high, I am confident that my background and values make me an ideal candidate. I am eager to contribute to initiatives that enhance public safety, promote transparency, and strengthen the bond between law enforcement and the communities we serve. My goal is not just to perform my duties but to leave a lasting positive impact on Kampala’s future.</w:t>
      </w:r>
    </w:p>
    <w:p>
      <w:pPr>
        <w:pStyle w:val="BodyText"/>
      </w:pPr>
      <w:r>
        <w:t xml:space="preserve">Thank you for considering my application. I would welcome the opportunity to discuss how my experience and passion for policing align with the needs of Uganda Kampala. I am available at [your phone number] or [your email address] and am happy to accommodate an interview at your convenience. I look forward to the possibility of working alongside a dedicated team to make Kampala a safer, more secure place for all.</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Application</dc:title>
  <dc:creator/>
  <cp:keywords/>
  <dcterms:created xsi:type="dcterms:W3CDTF">2026-07-23T18:07:58Z</dcterms:created>
  <dcterms:modified xsi:type="dcterms:W3CDTF">2026-07-23T18:07:58Z</dcterms:modified>
</cp:coreProperties>
</file>

<file path=docProps/custom.xml><?xml version="1.0" encoding="utf-8"?>
<Properties xmlns="http://schemas.openxmlformats.org/officeDocument/2006/custom-properties" xmlns:vt="http://schemas.openxmlformats.org/officeDocument/2006/docPropsVTypes"/>
</file>